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D9F6C9" w14:textId="5333A8B0" w:rsidR="004A0773" w:rsidRDefault="004A0773">
      <w:r>
        <w:t>(Approx. 306 words)</w:t>
      </w:r>
    </w:p>
    <w:p w14:paraId="619F5B82" w14:textId="77777777" w:rsidR="004A0773" w:rsidRDefault="004A0773"/>
    <w:p w14:paraId="1F69BAC0" w14:textId="41DD4B52" w:rsidR="00844B8B" w:rsidRDefault="0070416A">
      <w:r w:rsidRPr="0070416A">
        <w:t>What are the size limits for sending attachments through the largest email providers?</w:t>
      </w:r>
    </w:p>
    <w:p w14:paraId="3BA6D3EC" w14:textId="77777777" w:rsidR="0070416A" w:rsidRDefault="0070416A" w:rsidP="0070416A">
      <w:r>
        <w:t>By Kurt Jefferson, Editor, Central Kentucky Computer Society</w:t>
      </w:r>
    </w:p>
    <w:p w14:paraId="0A1CDD01" w14:textId="77777777" w:rsidR="0070416A" w:rsidRDefault="0070416A" w:rsidP="0070416A">
      <w:r>
        <w:t>https://www.ckcs.org</w:t>
      </w:r>
    </w:p>
    <w:p w14:paraId="105721CB" w14:textId="77777777" w:rsidR="0070416A" w:rsidRDefault="0070416A" w:rsidP="0070416A">
      <w:r w:rsidRPr="00D7720A">
        <w:t>lextown2 (at) gmail.com</w:t>
      </w:r>
    </w:p>
    <w:p w14:paraId="0F5E02C1" w14:textId="79B82596" w:rsidR="0070416A" w:rsidRDefault="0070416A"/>
    <w:p w14:paraId="36E79B0F" w14:textId="187A4C59" w:rsidR="0070416A" w:rsidRDefault="004A0773" w:rsidP="0070416A">
      <w:r>
        <w:t>M</w:t>
      </w:r>
      <w:r w:rsidR="0070416A">
        <w:t xml:space="preserve">ost email users know there’s a limit to how big an attachment you can send. Say you need to send a photo to a friend. </w:t>
      </w:r>
      <w:r>
        <w:t>The f</w:t>
      </w:r>
      <w:r w:rsidR="0070416A">
        <w:t>ile size is important. You</w:t>
      </w:r>
      <w:r>
        <w:t xml:space="preserve"> </w:t>
      </w:r>
      <w:r w:rsidR="0070416A">
        <w:t>cannot send a huge photo the size of a billboard through email. It’s just too large.</w:t>
      </w:r>
    </w:p>
    <w:p w14:paraId="6E345D45" w14:textId="77777777" w:rsidR="0070416A" w:rsidRDefault="0070416A" w:rsidP="0070416A"/>
    <w:p w14:paraId="69EB2390" w14:textId="09A82A63" w:rsidR="0070416A" w:rsidRDefault="0070416A" w:rsidP="0070416A">
      <w:r>
        <w:t>A gigantic Microsoft Excel or Apple Numbers spreadsheet won’t fly either (so to speak)</w:t>
      </w:r>
      <w:r w:rsidR="004A0773">
        <w:t>.</w:t>
      </w:r>
    </w:p>
    <w:p w14:paraId="7CC0431F" w14:textId="77777777" w:rsidR="0070416A" w:rsidRDefault="0070416A" w:rsidP="0070416A"/>
    <w:p w14:paraId="76DBE71B" w14:textId="51377233" w:rsidR="0070416A" w:rsidRDefault="0070416A" w:rsidP="0070416A">
      <w:r>
        <w:t>With that in mind, how are you supposed to know the maximum attachment size available? The good news is major email providers have slowly been increasing the allowable attachment size</w:t>
      </w:r>
      <w:r w:rsidR="004A0773">
        <w:t>,</w:t>
      </w:r>
      <w:r>
        <w:t xml:space="preserve"> so it may no longer be the problem it once was.</w:t>
      </w:r>
    </w:p>
    <w:p w14:paraId="6D3DF7E8" w14:textId="77777777" w:rsidR="0070416A" w:rsidRDefault="0070416A" w:rsidP="0070416A"/>
    <w:p w14:paraId="7D5C7E48" w14:textId="5724F8ED" w:rsidR="0070416A" w:rsidRDefault="0070416A" w:rsidP="0070416A">
      <w:r>
        <w:t>All email providers are not created equal. Tom’s Guide, a popular Internet review site</w:t>
      </w:r>
      <w:r w:rsidR="004A0773">
        <w:t>,</w:t>
      </w:r>
      <w:r>
        <w:t xml:space="preserve"> describes each email service that it reviews:</w:t>
      </w:r>
    </w:p>
    <w:p w14:paraId="60658BDC" w14:textId="77777777" w:rsidR="0070416A" w:rsidRDefault="0070416A" w:rsidP="0070416A"/>
    <w:p w14:paraId="32B372EE" w14:textId="1F599EE0" w:rsidR="0070416A" w:rsidRDefault="0070416A" w:rsidP="004A0773">
      <w:pPr>
        <w:pStyle w:val="ListParagraph"/>
        <w:numPr>
          <w:ilvl w:val="0"/>
          <w:numId w:val="2"/>
        </w:numPr>
      </w:pPr>
      <w:r>
        <w:t>Gmail:</w:t>
      </w:r>
      <w:r w:rsidR="004A0773">
        <w:t xml:space="preserve"> </w:t>
      </w:r>
      <w:r>
        <w:t>The best email service overall</w:t>
      </w:r>
    </w:p>
    <w:p w14:paraId="294CDF8A" w14:textId="06221050" w:rsidR="0070416A" w:rsidRDefault="0070416A" w:rsidP="004A0773">
      <w:pPr>
        <w:pStyle w:val="ListParagraph"/>
        <w:numPr>
          <w:ilvl w:val="0"/>
          <w:numId w:val="2"/>
        </w:numPr>
      </w:pPr>
      <w:r>
        <w:t>Outlook:</w:t>
      </w:r>
      <w:r w:rsidR="004A0773">
        <w:t xml:space="preserve"> </w:t>
      </w:r>
      <w:r>
        <w:t>The best email service for businesses</w:t>
      </w:r>
    </w:p>
    <w:p w14:paraId="05288B20" w14:textId="0599AADC" w:rsidR="0070416A" w:rsidRDefault="0070416A" w:rsidP="004A0773">
      <w:pPr>
        <w:pStyle w:val="ListParagraph"/>
        <w:numPr>
          <w:ilvl w:val="0"/>
          <w:numId w:val="2"/>
        </w:numPr>
      </w:pPr>
      <w:r>
        <w:t>ProtonMail:</w:t>
      </w:r>
      <w:r w:rsidR="004A0773">
        <w:t xml:space="preserve"> </w:t>
      </w:r>
      <w:r>
        <w:t>The best email service for security &amp; privacy</w:t>
      </w:r>
    </w:p>
    <w:p w14:paraId="7F6E03DE" w14:textId="6DDC4F24" w:rsidR="0070416A" w:rsidRDefault="0070416A" w:rsidP="004A0773">
      <w:pPr>
        <w:pStyle w:val="ListParagraph"/>
        <w:numPr>
          <w:ilvl w:val="0"/>
          <w:numId w:val="2"/>
        </w:numPr>
      </w:pPr>
      <w:r>
        <w:t>Apple Mail:</w:t>
      </w:r>
      <w:r w:rsidR="004A0773">
        <w:t xml:space="preserve"> </w:t>
      </w:r>
      <w:r>
        <w:t>The easiest email service to use</w:t>
      </w:r>
    </w:p>
    <w:p w14:paraId="3A975329" w14:textId="03B8636D" w:rsidR="0070416A" w:rsidRDefault="0070416A" w:rsidP="004A0773">
      <w:pPr>
        <w:pStyle w:val="ListParagraph"/>
        <w:numPr>
          <w:ilvl w:val="0"/>
          <w:numId w:val="2"/>
        </w:numPr>
      </w:pPr>
      <w:r>
        <w:t>Zoho:</w:t>
      </w:r>
      <w:r w:rsidR="004A0773">
        <w:t xml:space="preserve"> </w:t>
      </w:r>
      <w:r>
        <w:t>The best email service for multiple accounts</w:t>
      </w:r>
    </w:p>
    <w:p w14:paraId="5A5E1AF1" w14:textId="77777777" w:rsidR="0070416A" w:rsidRDefault="0070416A" w:rsidP="0070416A"/>
    <w:p w14:paraId="673C8197" w14:textId="77777777" w:rsidR="0070416A" w:rsidRDefault="0070416A" w:rsidP="0070416A">
      <w:r>
        <w:t>The table below provides a list of major email providers and the maximum allowable attachment size you can send through their system:</w:t>
      </w:r>
    </w:p>
    <w:p w14:paraId="2886D837" w14:textId="1744693B" w:rsidR="0070416A" w:rsidRDefault="0070416A"/>
    <w:p w14:paraId="4E2ED29F" w14:textId="77777777" w:rsidR="0070416A" w:rsidRDefault="0070416A" w:rsidP="0070416A">
      <w:r>
        <w:t>Getting around email attachment limits</w:t>
      </w:r>
    </w:p>
    <w:p w14:paraId="7553084F" w14:textId="77777777" w:rsidR="0070416A" w:rsidRDefault="0070416A" w:rsidP="0070416A"/>
    <w:p w14:paraId="0D72A3C8" w14:textId="77777777" w:rsidR="0070416A" w:rsidRDefault="0070416A" w:rsidP="0070416A">
      <w:r>
        <w:t>To share large files, you can send using various cloud storage options.</w:t>
      </w:r>
    </w:p>
    <w:p w14:paraId="0201E47C" w14:textId="77777777" w:rsidR="0070416A" w:rsidRDefault="0070416A" w:rsidP="0070416A"/>
    <w:p w14:paraId="1DA71EB3" w14:textId="77777777" w:rsidR="0070416A" w:rsidRDefault="0070416A" w:rsidP="004A0773">
      <w:pPr>
        <w:pStyle w:val="ListParagraph"/>
        <w:numPr>
          <w:ilvl w:val="0"/>
          <w:numId w:val="1"/>
        </w:numPr>
      </w:pPr>
      <w:r>
        <w:t>Gmail: If you send using Google Drive cloud, your maximum file attachment soars to 10 GB.</w:t>
      </w:r>
    </w:p>
    <w:p w14:paraId="2F516E9B" w14:textId="77777777" w:rsidR="0070416A" w:rsidRDefault="0070416A" w:rsidP="0070416A"/>
    <w:p w14:paraId="620CF5EA" w14:textId="6D348745" w:rsidR="0070416A" w:rsidRDefault="0070416A" w:rsidP="004A0773">
      <w:pPr>
        <w:pStyle w:val="ListParagraph"/>
        <w:numPr>
          <w:ilvl w:val="0"/>
          <w:numId w:val="1"/>
        </w:numPr>
      </w:pPr>
      <w:r>
        <w:t xml:space="preserve">outlook.com/ hotmail.com: Your maximum file attachment climbs to 2 GB when using </w:t>
      </w:r>
      <w:r w:rsidR="004A0773">
        <w:t xml:space="preserve">the </w:t>
      </w:r>
      <w:r>
        <w:t>OneDrive cloud.</w:t>
      </w:r>
    </w:p>
    <w:p w14:paraId="26430865" w14:textId="77777777" w:rsidR="0070416A" w:rsidRDefault="0070416A" w:rsidP="0070416A"/>
    <w:p w14:paraId="74A5E43A" w14:textId="77777777" w:rsidR="0070416A" w:rsidRDefault="0070416A" w:rsidP="004A0773">
      <w:pPr>
        <w:pStyle w:val="ListParagraph"/>
        <w:numPr>
          <w:ilvl w:val="0"/>
          <w:numId w:val="1"/>
        </w:numPr>
      </w:pPr>
      <w:r>
        <w:t>Apple Mail: Mac, iPad, iPhone &amp; iPod touch users can send a file attachment as large as 5 GB with Mail Drop turned on.</w:t>
      </w:r>
    </w:p>
    <w:p w14:paraId="1B318799" w14:textId="77777777" w:rsidR="0070416A" w:rsidRDefault="0070416A" w:rsidP="0070416A"/>
    <w:p w14:paraId="3685BB13" w14:textId="1336589B" w:rsidR="0070416A" w:rsidRDefault="0070416A" w:rsidP="0070416A">
      <w:r>
        <w:t>There are other options</w:t>
      </w:r>
      <w:r w:rsidR="004A0773">
        <w:t>,</w:t>
      </w:r>
      <w:r>
        <w:t xml:space="preserve"> including using Dropbox. If you have to send a huge email attachment, using one of these cloud services is your best option.</w:t>
      </w:r>
    </w:p>
    <w:p w14:paraId="71C01008" w14:textId="7033FBB0" w:rsidR="0070416A" w:rsidRDefault="0070416A" w:rsidP="0070416A"/>
    <w:p w14:paraId="154B87A6" w14:textId="79A01334" w:rsidR="0070416A" w:rsidRDefault="0070416A" w:rsidP="0070416A">
      <w:r>
        <w:rPr>
          <w:noProof/>
        </w:rPr>
        <w:lastRenderedPageBreak/>
        <w:drawing>
          <wp:inline distT="0" distB="0" distL="0" distR="0" wp14:anchorId="0D0D9F84" wp14:editId="5EAD3489">
            <wp:extent cx="4981575" cy="3457575"/>
            <wp:effectExtent l="0" t="0" r="9525" b="9525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725A0" w14:textId="77777777" w:rsidR="0070416A" w:rsidRDefault="0070416A"/>
    <w:sectPr w:rsidR="007041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F12B19"/>
    <w:multiLevelType w:val="hybridMultilevel"/>
    <w:tmpl w:val="41F48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CA2E27"/>
    <w:multiLevelType w:val="hybridMultilevel"/>
    <w:tmpl w:val="8DF0D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MzWysLS0NDI0srRU0lEKTi0uzszPAykwrAUAiwmZ4iwAAAA="/>
  </w:docVars>
  <w:rsids>
    <w:rsidRoot w:val="0070416A"/>
    <w:rsid w:val="004A0773"/>
    <w:rsid w:val="0070416A"/>
    <w:rsid w:val="00844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AE434"/>
  <w15:chartTrackingRefBased/>
  <w15:docId w15:val="{BD40854A-9232-4E92-AC95-D75A61995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041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416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A07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25</Words>
  <Characters>1539</Characters>
  <Application>Microsoft Office Word</Application>
  <DocSecurity>0</DocSecurity>
  <Lines>29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1</cp:revision>
  <cp:lastPrinted>2021-10-08T03:08:00Z</cp:lastPrinted>
  <dcterms:created xsi:type="dcterms:W3CDTF">2021-10-07T07:28:00Z</dcterms:created>
  <dcterms:modified xsi:type="dcterms:W3CDTF">2021-10-08T03:08:00Z</dcterms:modified>
</cp:coreProperties>
</file>